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Accountant Internship Position</w:t>
      </w:r>
    </w:p>
    <w:bookmarkEnd w:id="20"/>
    <w:p>
      <w:pPr>
        <w:pStyle w:val="BodyText"/>
      </w:pPr>
      <w:r>
        <w:t xml:space="preserve">Tewodros Mekonnen</w:t>
      </w:r>
      <w:r>
        <w:br/>
      </w:r>
      <w:r>
        <w:t xml:space="preserve">Addis Ababa, Ethiopia</w:t>
      </w:r>
      <w:r>
        <w:br/>
      </w:r>
      <w:r>
        <w:t xml:space="preserve">+251 911 234 567</w:t>
      </w:r>
      <w:r>
        <w:br/>
      </w:r>
      <w:r>
        <w:t xml:space="preserve">tewodros.mekonnen@email.com</w:t>
      </w:r>
    </w:p>
    <w:p>
      <w:pPr>
        <w:pStyle w:val="BodyText"/>
      </w:pPr>
      <w:r>
        <w:t xml:space="preserve">October 26, 2023</w:t>
      </w:r>
    </w:p>
    <w:p>
      <w:pPr>
        <w:pStyle w:val="BodyText"/>
      </w:pPr>
      <w:r>
        <w:t xml:space="preserve">Human Resources Department</w:t>
      </w:r>
      <w:r>
        <w:br/>
      </w:r>
      <w:r>
        <w:t xml:space="preserve">Horizon Financial Solutions Ethiopia</w:t>
      </w:r>
      <w:r>
        <w:br/>
      </w:r>
      <w:r>
        <w:t xml:space="preserve">Building No. 15, Addis Ababa Technology Park,</w:t>
      </w:r>
      <w:r>
        <w:br/>
      </w:r>
      <w:r>
        <w:t xml:space="preserve">Meskel Square Road, Addis Ababa, Ethiopia</w:t>
      </w:r>
    </w:p>
    <w:p>
      <w:pPr>
        <w:pStyle w:val="BodyText"/>
      </w:pPr>
      <w:r>
        <w:t xml:space="preserve">Dear Hiring Manager,</w:t>
      </w:r>
    </w:p>
    <w:p>
      <w:pPr>
        <w:pStyle w:val="BodyText"/>
      </w:pPr>
      <w:r>
        <w:t xml:space="preserve">It is with profound enthusiasm that I submit my application for the Accountant Internship position at Horizon Financial Solutions Ethiopia in Addis Ababa, as advertised on the Ethiopian Ministry of Finance Career Portal. As a final-year Bachelor of Commerce student specializing in Accounting and Finance at Addis Ababa University, I have meticulously prepared myself to contribute meaningfully to your esteemed organization while gaining invaluable practical experience within Ethiopia's dynamic financial landscape.</w:t>
      </w:r>
    </w:p>
    <w:p>
      <w:pPr>
        <w:pStyle w:val="BodyText"/>
      </w:pPr>
      <w:r>
        <w:t xml:space="preserve">My academic journey at Addis Ababa University has provided me with a robust foundation in international accounting standards (IAS/IFRS), Ethiopian tax regulations, and financial management systems. I have completed advanced coursework including Financial Accounting, Cost Accounting, Taxation Law of Ethiopia, and Computerized Accounting using QuickBooks and Tally software. My recent academic project involved conducting a comprehensive financial analysis of small manufacturing enterprises in Addis Ababa's industrial zones – a study that required meticulous data collection from local business records and application of Ethiopian tax codes to identify optimization opportunities. This experience directly aligns with the practical accounting challenges faced by businesses operating within Ethiopia Addis Ababa's unique economic environment.</w:t>
      </w:r>
    </w:p>
    <w:p>
      <w:pPr>
        <w:pStyle w:val="BodyText"/>
      </w:pPr>
      <w:r>
        <w:t xml:space="preserve">Beyond academic credentials, I have actively engaged with Ethiopia's financial ecosystem through my volunteer role at the Addis Ababa Chamber of Commerce and Sectoral Associations. In this capacity, I assisted in developing financial literacy workshops for small business owners across Addis Ababa's markets, translating complex accounting concepts into accessible guidance for entrepreneurs navigating Ethiopia's evolving regulatory framework. I also collaborated with the chamber's finance department to digitize their record-keeping system, reducing processing time by 35% while ensuring compliance with the Ethiopian Accounting Standards Board (EASB) guidelines. This hands-on exposure has deepened my understanding of how accounting practices directly impact business sustainability in Ethiopia's developing economy.</w:t>
      </w:r>
    </w:p>
    <w:p>
      <w:pPr>
        <w:pStyle w:val="BodyText"/>
      </w:pPr>
      <w:r>
        <w:t xml:space="preserve">What particularly excites me about this internship opportunity is Horizon Financial Solutions' reputation for fostering ethical financial practices within Addis Ababa's corporate sector. Your company's recent initiative to implement sustainable accounting frameworks for Ethiopian SMEs resonates deeply with my professional values. I am eager to contribute to such meaningful work while learning from your team's expertise in navigating Ethiopia's specific financial reporting requirements – particularly regarding the Ethiopian Revenue and Customs Authority (ERCA) compliance, which remains a critical challenge for many businesses operating in Addis Ababa.</w:t>
      </w:r>
    </w:p>
    <w:p>
      <w:pPr>
        <w:pStyle w:val="BodyText"/>
      </w:pPr>
      <w:r>
        <w:t xml:space="preserve">I have also developed strong technical competencies relevant to modern accounting practice. My proficiency in Microsoft Excel includes advanced functions such as VLOOKUP, PivotTables, and data visualization – skills I applied to analyze sales trends for a local garment manufacturer during my summer internship at Kebre Abay Textiles (Addis Ababa). Additionally, I am conversant with Ethiopia's latest e-filing systems for tax submissions and have participated in workshops on the Ethiopian Financial Reporting Standards (EFRS) as mandated by the National Bank of Ethiopia. My language skills further strengthen my suitability: fluent Amharic, professional English communication abilities, and basic proficiency in Oromiffa – essential for effective collaboration across Addis Ababa's diverse business community.</w:t>
      </w:r>
    </w:p>
    <w:p>
      <w:pPr>
        <w:pStyle w:val="BodyText"/>
      </w:pPr>
      <w:r>
        <w:t xml:space="preserve">My commitment to ethical financial management is deeply rooted in Ethiopia's cultural values of integrity and communal responsibility. I believe that sound accounting practices are not merely technical requirements but vital components of sustainable development within Ethiopia. Working as an Accountant Intern at your Addis Ababa-based organization would allow me to apply classroom knowledge while understanding the nuanced realities of business operations in our capital city – from navigating the complex licensing processes at Addis Ababa City Administration to adapting financial systems for businesses operating in Ethiopia's rapidly growing urban economy.</w:t>
      </w:r>
    </w:p>
    <w:p>
      <w:pPr>
        <w:pStyle w:val="BodyText"/>
      </w:pPr>
      <w:r>
        <w:t xml:space="preserve">The Ethiopian government's current focus on economic diversification and private sector development makes this internship particularly timely. As Addis Ababa continues to emerge as Africa's leading financial hub, there is a critical need for accounting professionals who understand both international standards and local regulatory contexts. My academic preparation, practical experience with Addis Ababa businesses, and cultural fluency position me to immediately contribute to your team while absorbing the specialized knowledge required for Ethiopia's evolving financial landscape.</w:t>
      </w:r>
    </w:p>
    <w:p>
      <w:pPr>
        <w:pStyle w:val="BodyText"/>
      </w:pPr>
      <w:r>
        <w:t xml:space="preserve">I am particularly drawn to Horizon Financial Solutions' mentorship approach, which aligns with my belief that professional growth is accelerated through guided learning within real business environments. I am confident that my proactive attitude, analytical skills, and dedication to ethical accounting practices will allow me to add value from day one of the internship period. I have attached my academic transcripts and a detailed curriculum vitae for your consideration, which further illustrate my qualifications.</w:t>
      </w:r>
    </w:p>
    <w:p>
      <w:pPr>
        <w:pStyle w:val="BodyText"/>
      </w:pPr>
      <w:r>
        <w:t xml:space="preserve">Thank you for considering my application for the Accountant Internship at Horizon Financial Solutions in Addis Ababa. I am eager to discuss how my skills in financial analysis, accounting software proficiency, and understanding of Ethiopia's regulatory environment can benefit your organization. I look forward to the possibility of contributing to your team while developing into a professional Accountant who serves both business needs and Ethiopia's economic advancement goals.</w:t>
      </w:r>
    </w:p>
    <w:p>
      <w:pPr>
        <w:pStyle w:val="BodyText"/>
      </w:pPr>
      <w:r>
        <w:t xml:space="preserve">Sincerely,</w:t>
      </w:r>
      <w:r>
        <w:br/>
      </w:r>
      <w:r>
        <w:br/>
      </w:r>
      <w:r>
        <w:t xml:space="preserve">Tewodros Mekonn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dc:title>
  <dc:creator/>
  <dc:language>en</dc:language>
  <cp:keywords/>
  <dcterms:created xsi:type="dcterms:W3CDTF">2026-07-22T22:46:12Z</dcterms:created>
  <dcterms:modified xsi:type="dcterms:W3CDTF">2026-07-22T22:46:12Z</dcterms:modified>
</cp:coreProperties>
</file>

<file path=docProps/custom.xml><?xml version="1.0" encoding="utf-8"?>
<Properties xmlns="http://schemas.openxmlformats.org/officeDocument/2006/custom-properties" xmlns:vt="http://schemas.openxmlformats.org/officeDocument/2006/docPropsVTypes"/>
</file>